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2609" w:rsidRPr="00AD2609" w:rsidRDefault="00AD2609" w:rsidP="00AD2609">
      <w:pPr>
        <w:jc w:val="center"/>
        <w:rPr>
          <w:b/>
          <w:sz w:val="28"/>
        </w:rPr>
      </w:pPr>
      <w:r w:rsidRPr="00AD2609">
        <w:rPr>
          <w:b/>
          <w:sz w:val="28"/>
        </w:rPr>
        <w:t>Global Terrorist Dataset</w:t>
      </w:r>
    </w:p>
    <w:p w:rsidR="007C0232" w:rsidRPr="00AD2609" w:rsidRDefault="007C0232" w:rsidP="00AD2609">
      <w:pPr>
        <w:jc w:val="both"/>
        <w:rPr>
          <w:sz w:val="24"/>
        </w:rPr>
      </w:pPr>
      <w:r w:rsidRPr="00AD2609">
        <w:rPr>
          <w:sz w:val="24"/>
        </w:rPr>
        <w:t>Write a C</w:t>
      </w:r>
      <w:r w:rsidR="00027C43" w:rsidRPr="00AD2609">
        <w:rPr>
          <w:sz w:val="24"/>
        </w:rPr>
        <w:t xml:space="preserve"> or Python</w:t>
      </w:r>
      <w:r w:rsidRPr="00AD2609">
        <w:rPr>
          <w:sz w:val="24"/>
        </w:rPr>
        <w:t xml:space="preserve"> program to read the terrorist.txt file. Each value </w:t>
      </w:r>
      <w:r w:rsidRPr="00AD2609">
        <w:rPr>
          <w:sz w:val="24"/>
        </w:rPr>
        <w:t xml:space="preserve">separated by </w:t>
      </w:r>
      <w:r w:rsidR="00027C43" w:rsidRPr="00AD2609">
        <w:rPr>
          <w:sz w:val="24"/>
        </w:rPr>
        <w:t xml:space="preserve">a </w:t>
      </w:r>
      <w:r w:rsidRPr="00AD2609">
        <w:rPr>
          <w:sz w:val="24"/>
        </w:rPr>
        <w:t xml:space="preserve">comma </w:t>
      </w:r>
      <w:r w:rsidRPr="00AD2609">
        <w:rPr>
          <w:sz w:val="24"/>
        </w:rPr>
        <w:t xml:space="preserve">stands for one feature. </w:t>
      </w:r>
      <w:r w:rsidRPr="00AD2609">
        <w:rPr>
          <w:sz w:val="24"/>
        </w:rPr>
        <w:t xml:space="preserve">Get the sum of each row. </w:t>
      </w:r>
      <w:r w:rsidRPr="00AD2609">
        <w:rPr>
          <w:sz w:val="24"/>
        </w:rPr>
        <w:t xml:space="preserve">Your </w:t>
      </w:r>
      <w:r w:rsidR="00027C43" w:rsidRPr="00AD2609">
        <w:rPr>
          <w:sz w:val="24"/>
        </w:rPr>
        <w:t>primary</w:t>
      </w:r>
      <w:r w:rsidRPr="00AD2609">
        <w:rPr>
          <w:sz w:val="24"/>
        </w:rPr>
        <w:t xml:space="preserve"> task is that your </w:t>
      </w:r>
      <w:r w:rsidRPr="00AD2609">
        <w:rPr>
          <w:sz w:val="24"/>
        </w:rPr>
        <w:t>program should check for a line where all the features are similar and the sum is the same.</w:t>
      </w:r>
    </w:p>
    <w:p w:rsidR="009F72A5" w:rsidRPr="00AD2609" w:rsidRDefault="007C0232" w:rsidP="00AD2609">
      <w:pPr>
        <w:jc w:val="both"/>
        <w:rPr>
          <w:sz w:val="24"/>
        </w:rPr>
      </w:pPr>
      <w:r w:rsidRPr="00AD2609">
        <w:rPr>
          <w:sz w:val="24"/>
        </w:rPr>
        <w:t xml:space="preserve">Write the sum out and </w:t>
      </w:r>
      <w:r w:rsidRPr="00AD2609">
        <w:rPr>
          <w:sz w:val="24"/>
        </w:rPr>
        <w:t>categorize</w:t>
      </w:r>
      <w:r w:rsidRPr="00AD2609">
        <w:rPr>
          <w:sz w:val="24"/>
        </w:rPr>
        <w:t xml:space="preserve"> all si</w:t>
      </w:r>
      <w:bookmarkStart w:id="0" w:name="_GoBack"/>
      <w:bookmarkEnd w:id="0"/>
      <w:r w:rsidRPr="00AD2609">
        <w:rPr>
          <w:sz w:val="24"/>
        </w:rPr>
        <w:t>milar rows.</w:t>
      </w:r>
      <w:r w:rsidRPr="00AD2609">
        <w:rPr>
          <w:sz w:val="24"/>
        </w:rPr>
        <w:t xml:space="preserve"> Note, do no</w:t>
      </w:r>
      <w:r w:rsidR="00027C43" w:rsidRPr="00AD2609">
        <w:rPr>
          <w:sz w:val="24"/>
        </w:rPr>
        <w:t>t forget to write the algorithm to explain this program.</w:t>
      </w:r>
    </w:p>
    <w:p w:rsidR="00BC6730" w:rsidRPr="00AD2609" w:rsidRDefault="00BC6730" w:rsidP="007C0232">
      <w:pPr>
        <w:rPr>
          <w:sz w:val="24"/>
        </w:rPr>
      </w:pPr>
    </w:p>
    <w:p w:rsidR="00027C43" w:rsidRPr="00AD2609" w:rsidRDefault="00027C43" w:rsidP="007C0232">
      <w:pPr>
        <w:rPr>
          <w:sz w:val="24"/>
        </w:rPr>
      </w:pPr>
      <w:r w:rsidRPr="00AD2609">
        <w:rPr>
          <w:sz w:val="24"/>
        </w:rPr>
        <w:t>Terrorist.tx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"/>
        <w:gridCol w:w="1427"/>
        <w:gridCol w:w="1043"/>
        <w:gridCol w:w="1980"/>
      </w:tblGrid>
      <w:tr w:rsidR="00027C43" w:rsidRPr="00AD2609" w:rsidTr="00BC43F4">
        <w:tc>
          <w:tcPr>
            <w:tcW w:w="496" w:type="dxa"/>
          </w:tcPr>
          <w:p w:rsidR="00027C43" w:rsidRPr="00AD2609" w:rsidRDefault="00027C43" w:rsidP="007C0232">
            <w:pPr>
              <w:rPr>
                <w:sz w:val="24"/>
              </w:rPr>
            </w:pPr>
            <w:r w:rsidRPr="00AD2609">
              <w:rPr>
                <w:sz w:val="24"/>
              </w:rPr>
              <w:t>SN</w:t>
            </w:r>
          </w:p>
        </w:tc>
        <w:tc>
          <w:tcPr>
            <w:tcW w:w="1426" w:type="dxa"/>
          </w:tcPr>
          <w:p w:rsidR="00027C43" w:rsidRPr="00AD2609" w:rsidRDefault="00027C43" w:rsidP="007C0232">
            <w:pPr>
              <w:rPr>
                <w:sz w:val="24"/>
              </w:rPr>
            </w:pPr>
          </w:p>
        </w:tc>
        <w:tc>
          <w:tcPr>
            <w:tcW w:w="1043" w:type="dxa"/>
          </w:tcPr>
          <w:p w:rsidR="00027C43" w:rsidRPr="00AD2609" w:rsidRDefault="00027C43" w:rsidP="007C0232">
            <w:pPr>
              <w:rPr>
                <w:sz w:val="24"/>
              </w:rPr>
            </w:pPr>
            <w:r w:rsidRPr="00AD2609">
              <w:rPr>
                <w:sz w:val="24"/>
              </w:rPr>
              <w:t>sum</w:t>
            </w:r>
          </w:p>
        </w:tc>
        <w:tc>
          <w:tcPr>
            <w:tcW w:w="1980" w:type="dxa"/>
          </w:tcPr>
          <w:p w:rsidR="00027C43" w:rsidRPr="00AD2609" w:rsidRDefault="00027C43" w:rsidP="007C0232">
            <w:pPr>
              <w:rPr>
                <w:sz w:val="24"/>
              </w:rPr>
            </w:pPr>
            <w:r w:rsidRPr="00AD2609">
              <w:rPr>
                <w:sz w:val="24"/>
              </w:rPr>
              <w:t>Similarity ID</w:t>
            </w:r>
          </w:p>
        </w:tc>
      </w:tr>
      <w:tr w:rsidR="00027C43" w:rsidRPr="00AD2609" w:rsidTr="00BC43F4">
        <w:tc>
          <w:tcPr>
            <w:tcW w:w="496" w:type="dxa"/>
          </w:tcPr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0</w:t>
            </w:r>
          </w:p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1</w:t>
            </w:r>
          </w:p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2</w:t>
            </w:r>
          </w:p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3</w:t>
            </w:r>
          </w:p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4</w:t>
            </w:r>
          </w:p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5</w:t>
            </w:r>
          </w:p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6</w:t>
            </w:r>
          </w:p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7</w:t>
            </w:r>
          </w:p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8</w:t>
            </w:r>
          </w:p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9</w:t>
            </w:r>
          </w:p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10</w:t>
            </w:r>
          </w:p>
          <w:p w:rsidR="00027C43" w:rsidRPr="00AD2609" w:rsidRDefault="00027C43" w:rsidP="00BC6730">
            <w:pPr>
              <w:rPr>
                <w:sz w:val="24"/>
              </w:rPr>
            </w:pPr>
          </w:p>
        </w:tc>
        <w:tc>
          <w:tcPr>
            <w:tcW w:w="1426" w:type="dxa"/>
          </w:tcPr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10</w:t>
            </w:r>
          </w:p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1,1,0,1,2,5,7</w:t>
            </w:r>
          </w:p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0,0,1,2,3,2,1</w:t>
            </w:r>
          </w:p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1,1,0,1,2,5,7</w:t>
            </w:r>
          </w:p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1,1,0,2,1,5,6</w:t>
            </w:r>
          </w:p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1,1,2,2,3,3,4</w:t>
            </w:r>
          </w:p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1,1,0,2,1,5,6</w:t>
            </w:r>
          </w:p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0,0,0,6,7,1,2</w:t>
            </w:r>
          </w:p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3,4,5,1,3,5,3</w:t>
            </w:r>
          </w:p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1,1,2,2,3,3,4</w:t>
            </w:r>
          </w:p>
          <w:p w:rsidR="00027C43" w:rsidRPr="00AD2609" w:rsidRDefault="00027C43" w:rsidP="00BC6730">
            <w:pPr>
              <w:rPr>
                <w:sz w:val="24"/>
              </w:rPr>
            </w:pPr>
            <w:r w:rsidRPr="00AD2609">
              <w:rPr>
                <w:sz w:val="24"/>
              </w:rPr>
              <w:t>1,1,3</w:t>
            </w:r>
            <w:r w:rsidRPr="00AD2609">
              <w:rPr>
                <w:sz w:val="24"/>
              </w:rPr>
              <w:t>,2,3,3,</w:t>
            </w:r>
            <w:r w:rsidRPr="00AD2609">
              <w:rPr>
                <w:sz w:val="24"/>
              </w:rPr>
              <w:t>3</w:t>
            </w:r>
          </w:p>
          <w:p w:rsidR="00027C43" w:rsidRPr="00AD2609" w:rsidRDefault="00027C43" w:rsidP="00BC6730">
            <w:pPr>
              <w:rPr>
                <w:sz w:val="24"/>
              </w:rPr>
            </w:pPr>
          </w:p>
        </w:tc>
        <w:tc>
          <w:tcPr>
            <w:tcW w:w="1043" w:type="dxa"/>
          </w:tcPr>
          <w:p w:rsidR="00027C43" w:rsidRPr="00AD2609" w:rsidRDefault="00027C43" w:rsidP="007C0232">
            <w:pPr>
              <w:rPr>
                <w:sz w:val="24"/>
              </w:rPr>
            </w:pPr>
          </w:p>
          <w:p w:rsidR="00027C43" w:rsidRPr="00AD2609" w:rsidRDefault="00027C43" w:rsidP="007C0232">
            <w:pPr>
              <w:rPr>
                <w:sz w:val="24"/>
              </w:rPr>
            </w:pPr>
            <w:r w:rsidRPr="00AD2609">
              <w:rPr>
                <w:sz w:val="24"/>
              </w:rPr>
              <w:t>17</w:t>
            </w:r>
          </w:p>
        </w:tc>
        <w:tc>
          <w:tcPr>
            <w:tcW w:w="1980" w:type="dxa"/>
          </w:tcPr>
          <w:p w:rsidR="00027C43" w:rsidRPr="00AD2609" w:rsidRDefault="00027C43" w:rsidP="007C0232">
            <w:pPr>
              <w:rPr>
                <w:sz w:val="24"/>
              </w:rPr>
            </w:pPr>
          </w:p>
          <w:p w:rsidR="00027C43" w:rsidRPr="00AD2609" w:rsidRDefault="00027C43" w:rsidP="007C0232">
            <w:pPr>
              <w:rPr>
                <w:sz w:val="24"/>
              </w:rPr>
            </w:pPr>
            <w:r w:rsidRPr="00AD2609">
              <w:rPr>
                <w:sz w:val="24"/>
              </w:rPr>
              <w:t>3</w:t>
            </w:r>
          </w:p>
          <w:p w:rsidR="00027C43" w:rsidRPr="00AD2609" w:rsidRDefault="00027C43" w:rsidP="007C0232">
            <w:pPr>
              <w:rPr>
                <w:sz w:val="24"/>
              </w:rPr>
            </w:pPr>
          </w:p>
          <w:p w:rsidR="00027C43" w:rsidRPr="00AD2609" w:rsidRDefault="00027C43" w:rsidP="007C0232">
            <w:pPr>
              <w:rPr>
                <w:sz w:val="24"/>
              </w:rPr>
            </w:pPr>
            <w:r w:rsidRPr="00AD2609">
              <w:rPr>
                <w:sz w:val="24"/>
              </w:rPr>
              <w:t>1</w:t>
            </w:r>
          </w:p>
          <w:p w:rsidR="00027C43" w:rsidRPr="00AD2609" w:rsidRDefault="00027C43" w:rsidP="007C0232">
            <w:pPr>
              <w:rPr>
                <w:sz w:val="24"/>
              </w:rPr>
            </w:pPr>
            <w:r w:rsidRPr="00AD2609">
              <w:rPr>
                <w:sz w:val="24"/>
              </w:rPr>
              <w:t>6</w:t>
            </w:r>
          </w:p>
          <w:p w:rsidR="00027C43" w:rsidRPr="00AD2609" w:rsidRDefault="00027C43" w:rsidP="007C0232">
            <w:pPr>
              <w:rPr>
                <w:sz w:val="24"/>
              </w:rPr>
            </w:pPr>
            <w:r w:rsidRPr="00AD2609">
              <w:rPr>
                <w:sz w:val="24"/>
              </w:rPr>
              <w:t>9</w:t>
            </w:r>
          </w:p>
          <w:p w:rsidR="00027C43" w:rsidRPr="00AD2609" w:rsidRDefault="00027C43" w:rsidP="007C0232">
            <w:pPr>
              <w:rPr>
                <w:sz w:val="24"/>
              </w:rPr>
            </w:pPr>
            <w:r w:rsidRPr="00AD2609">
              <w:rPr>
                <w:sz w:val="24"/>
              </w:rPr>
              <w:t>4</w:t>
            </w:r>
          </w:p>
          <w:p w:rsidR="00027C43" w:rsidRPr="00AD2609" w:rsidRDefault="00027C43" w:rsidP="007C0232">
            <w:pPr>
              <w:rPr>
                <w:sz w:val="24"/>
              </w:rPr>
            </w:pPr>
            <w:r w:rsidRPr="00AD2609">
              <w:rPr>
                <w:sz w:val="24"/>
              </w:rPr>
              <w:t>5</w:t>
            </w:r>
          </w:p>
          <w:p w:rsidR="00027C43" w:rsidRPr="00AD2609" w:rsidRDefault="00027C43" w:rsidP="007C0232">
            <w:pPr>
              <w:rPr>
                <w:sz w:val="24"/>
              </w:rPr>
            </w:pPr>
          </w:p>
          <w:p w:rsidR="00027C43" w:rsidRPr="00AD2609" w:rsidRDefault="00027C43" w:rsidP="007C0232">
            <w:pPr>
              <w:rPr>
                <w:sz w:val="24"/>
              </w:rPr>
            </w:pPr>
          </w:p>
          <w:p w:rsidR="00027C43" w:rsidRPr="00AD2609" w:rsidRDefault="00027C43" w:rsidP="007C0232">
            <w:pPr>
              <w:rPr>
                <w:sz w:val="24"/>
              </w:rPr>
            </w:pPr>
          </w:p>
        </w:tc>
      </w:tr>
    </w:tbl>
    <w:p w:rsidR="00BC6730" w:rsidRPr="00AD2609" w:rsidRDefault="00BC6730" w:rsidP="007C0232">
      <w:pPr>
        <w:rPr>
          <w:sz w:val="24"/>
        </w:rPr>
      </w:pPr>
    </w:p>
    <w:sectPr w:rsidR="00BC6730" w:rsidRPr="00AD26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MzA3NzIyMzG1MDRV0lEKTi0uzszPAykwrAUA4z3H5CwAAAA="/>
  </w:docVars>
  <w:rsids>
    <w:rsidRoot w:val="007C0232"/>
    <w:rsid w:val="00027C43"/>
    <w:rsid w:val="00300FCC"/>
    <w:rsid w:val="007C0232"/>
    <w:rsid w:val="009F72A5"/>
    <w:rsid w:val="00AD2609"/>
    <w:rsid w:val="00BC43F4"/>
    <w:rsid w:val="00BC6730"/>
    <w:rsid w:val="00E55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FED9026-2232-4F70-863D-78C449505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67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2-12-10T16:07:00Z</dcterms:created>
  <dcterms:modified xsi:type="dcterms:W3CDTF">2022-12-10T16:07:00Z</dcterms:modified>
</cp:coreProperties>
</file>